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379F" w:rsidRPr="006C379F" w:rsidRDefault="003E18F9" w:rsidP="003E18F9">
      <w:pPr>
        <w:pStyle w:val="Title"/>
        <w:rPr>
          <w:shd w:val="clear" w:color="auto" w:fill="FFFFFF"/>
        </w:rPr>
      </w:pPr>
      <w:r>
        <w:rPr>
          <w:shd w:val="clear" w:color="auto" w:fill="FFFFFF"/>
        </w:rPr>
        <w:t xml:space="preserve">QFF </w:t>
      </w:r>
      <w:r w:rsidR="006C379F" w:rsidRPr="006C379F">
        <w:rPr>
          <w:shd w:val="clear" w:color="auto" w:fill="FFFFFF"/>
        </w:rPr>
        <w:t>Development Guide</w:t>
      </w:r>
    </w:p>
    <w:p w:rsidR="004A7908" w:rsidRDefault="003E18F9" w:rsidP="003E18F9">
      <w:pPr>
        <w:pStyle w:val="Heading1"/>
      </w:pPr>
      <w:r>
        <w:t>Style</w:t>
      </w:r>
    </w:p>
    <w:p w:rsidR="003E18F9" w:rsidRDefault="003E18F9" w:rsidP="003E18F9">
      <w:r>
        <w:t>Following Google C++ Style Guide</w:t>
      </w:r>
    </w:p>
    <w:p w:rsidR="003E18F9" w:rsidRPr="003E18F9" w:rsidRDefault="003E18F9" w:rsidP="003E18F9">
      <w:r>
        <w:t xml:space="preserve"> </w:t>
      </w:r>
      <w:hyperlink r:id="rId7" w:history="1">
        <w:r>
          <w:rPr>
            <w:rStyle w:val="Hyperlink"/>
          </w:rPr>
          <w:t>https://google.github.io/styleguide/cppguide.html</w:t>
        </w:r>
      </w:hyperlink>
    </w:p>
    <w:p w:rsidR="003E18F9" w:rsidRPr="003E18F9" w:rsidRDefault="003E18F9" w:rsidP="003E18F9">
      <w:pPr>
        <w:pStyle w:val="Heading1"/>
      </w:pPr>
      <w:r w:rsidRPr="003E18F9">
        <w:t xml:space="preserve">Formatting </w:t>
      </w:r>
    </w:p>
    <w:p w:rsidR="003E18F9" w:rsidRDefault="003E18F9" w:rsidP="003E18F9">
      <w:pPr>
        <w:spacing w:before="60" w:after="100" w:afterAutospacing="1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Use </w:t>
      </w:r>
      <w:proofErr w:type="spellStart"/>
      <w:r>
        <w:rPr>
          <w:sz w:val="24"/>
          <w:szCs w:val="24"/>
        </w:rPr>
        <w:t>ClangFormat</w:t>
      </w:r>
      <w:proofErr w:type="spellEnd"/>
      <w:r>
        <w:rPr>
          <w:sz w:val="24"/>
          <w:szCs w:val="24"/>
        </w:rPr>
        <w:t xml:space="preserve"> with Google formatting style</w:t>
      </w:r>
    </w:p>
    <w:p w:rsidR="003E18F9" w:rsidRDefault="003E18F9" w:rsidP="003E18F9">
      <w:pPr>
        <w:spacing w:before="60" w:after="100" w:afterAutospacing="1" w:line="240" w:lineRule="auto"/>
        <w:rPr>
          <w:sz w:val="24"/>
          <w:szCs w:val="24"/>
        </w:rPr>
      </w:pPr>
      <w:hyperlink r:id="rId8" w:history="1">
        <w:r w:rsidRPr="00BC75A7">
          <w:rPr>
            <w:rStyle w:val="Hyperlink"/>
            <w:sz w:val="24"/>
            <w:szCs w:val="24"/>
          </w:rPr>
          <w:t>https://clang.llvm.org/docs/ClangFormatStyleOptions.html</w:t>
        </w:r>
      </w:hyperlink>
    </w:p>
    <w:p w:rsidR="003E18F9" w:rsidRDefault="003E18F9" w:rsidP="003E18F9">
      <w:pPr>
        <w:pStyle w:val="Heading1"/>
      </w:pPr>
      <w:r w:rsidRPr="003E18F9">
        <w:t>Unit Testing Framework</w:t>
      </w:r>
    </w:p>
    <w:p w:rsidR="003E18F9" w:rsidRPr="003E18F9" w:rsidRDefault="003E18F9" w:rsidP="003E18F9">
      <w:r>
        <w:t xml:space="preserve">Use </w:t>
      </w:r>
      <w:r w:rsidRPr="003E18F9">
        <w:t>Google Test</w:t>
      </w:r>
      <w:r>
        <w:t xml:space="preserve"> </w:t>
      </w:r>
      <w:r w:rsidRPr="003E18F9">
        <w:t>- Google Testing and Mocking Framework</w:t>
      </w:r>
    </w:p>
    <w:p w:rsidR="003E18F9" w:rsidRDefault="003E18F9" w:rsidP="003E18F9">
      <w:pPr>
        <w:spacing w:before="60" w:after="100" w:afterAutospacing="1" w:line="240" w:lineRule="auto"/>
        <w:rPr>
          <w:sz w:val="24"/>
          <w:szCs w:val="24"/>
        </w:rPr>
      </w:pPr>
      <w:hyperlink r:id="rId9" w:history="1">
        <w:r w:rsidRPr="00BC75A7">
          <w:rPr>
            <w:rStyle w:val="Hyperlink"/>
            <w:sz w:val="24"/>
            <w:szCs w:val="24"/>
          </w:rPr>
          <w:t>https://github.com/google/googletest/</w:t>
        </w:r>
      </w:hyperlink>
    </w:p>
    <w:p w:rsidR="003E18F9" w:rsidRDefault="0074625E" w:rsidP="0074625E">
      <w:pPr>
        <w:pStyle w:val="Heading1"/>
      </w:pPr>
      <w:r w:rsidRPr="0074625E">
        <w:t>Source Control</w:t>
      </w:r>
    </w:p>
    <w:p w:rsidR="0074625E" w:rsidRDefault="0074625E" w:rsidP="0074625E">
      <w:r>
        <w:t>Use GitHub for source control</w:t>
      </w:r>
    </w:p>
    <w:p w:rsidR="0074625E" w:rsidRDefault="0074625E" w:rsidP="0074625E">
      <w:hyperlink r:id="rId10" w:history="1">
        <w:r w:rsidRPr="00BC75A7">
          <w:rPr>
            <w:rStyle w:val="Hyperlink"/>
          </w:rPr>
          <w:t>https://github.com/QuantFinanceFramework/QFF</w:t>
        </w:r>
      </w:hyperlink>
    </w:p>
    <w:p w:rsidR="0074625E" w:rsidRDefault="0074625E" w:rsidP="0074625E">
      <w:r w:rsidRPr="0074625E">
        <w:t>Understanding the GitHub flow</w:t>
      </w:r>
    </w:p>
    <w:p w:rsidR="0074625E" w:rsidRDefault="0074625E" w:rsidP="0074625E">
      <w:hyperlink r:id="rId11" w:history="1">
        <w:r w:rsidRPr="00BC75A7">
          <w:rPr>
            <w:rStyle w:val="Hyperlink"/>
          </w:rPr>
          <w:t>https://guides.github.com/introduction/flow/</w:t>
        </w:r>
      </w:hyperlink>
    </w:p>
    <w:p w:rsidR="0074625E" w:rsidRPr="0074625E" w:rsidRDefault="0074625E" w:rsidP="0074625E">
      <w:bookmarkStart w:id="0" w:name="_GoBack"/>
      <w:bookmarkEnd w:id="0"/>
    </w:p>
    <w:p w:rsidR="0074625E" w:rsidRPr="003E18F9" w:rsidRDefault="0074625E" w:rsidP="003E18F9">
      <w:pPr>
        <w:spacing w:before="60" w:after="100" w:afterAutospacing="1" w:line="240" w:lineRule="auto"/>
        <w:rPr>
          <w:sz w:val="24"/>
          <w:szCs w:val="24"/>
        </w:rPr>
      </w:pPr>
    </w:p>
    <w:sectPr w:rsidR="0074625E" w:rsidRPr="003E18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5B1893"/>
    <w:multiLevelType w:val="hybridMultilevel"/>
    <w:tmpl w:val="01C4F5B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4E4187"/>
    <w:multiLevelType w:val="hybridMultilevel"/>
    <w:tmpl w:val="5E60DF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6204D8B"/>
    <w:multiLevelType w:val="multilevel"/>
    <w:tmpl w:val="0BDC3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MTM2MDQzNTYwNTBV0lEKTi0uzszPAykwqgUAm/ptDCwAAAA="/>
  </w:docVars>
  <w:rsids>
    <w:rsidRoot w:val="004A7908"/>
    <w:rsid w:val="00050874"/>
    <w:rsid w:val="00065F11"/>
    <w:rsid w:val="003E18F9"/>
    <w:rsid w:val="004A7908"/>
    <w:rsid w:val="006C379F"/>
    <w:rsid w:val="0074625E"/>
    <w:rsid w:val="007C4672"/>
    <w:rsid w:val="0099023B"/>
    <w:rsid w:val="00A55246"/>
    <w:rsid w:val="00E55A8B"/>
    <w:rsid w:val="00E93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37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A790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A7908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9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90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C37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C379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C37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6C379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E18F9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37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4A790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A7908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9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908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C37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C379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C37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6C379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E18F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706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0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6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9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ang.llvm.org/docs/ClangFormatStyleOptions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google.github.io/styleguide/cppguide.html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uides.github.com/introduction/flow/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github.com/QuantFinanceFramework/QFF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github.com/google/googletes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06EBD03E-3E6D-474B-818B-40CA2B664A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Kevin</dc:creator>
  <cp:keywords/>
  <dc:description/>
  <cp:lastModifiedBy>Kevin Lee</cp:lastModifiedBy>
  <cp:revision>2</cp:revision>
  <dcterms:created xsi:type="dcterms:W3CDTF">2018-02-05T23:18:00Z</dcterms:created>
  <dcterms:modified xsi:type="dcterms:W3CDTF">2019-08-12T07:24:00Z</dcterms:modified>
</cp:coreProperties>
</file>